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D4F2C" w14:textId="4C0F5D34" w:rsidR="006E0A9A" w:rsidRDefault="006E0A9A"/>
    <w:p w14:paraId="0477686A" w14:textId="7ED10B99" w:rsidR="006E0A9A" w:rsidRPr="006E0A9A" w:rsidRDefault="006E0A9A" w:rsidP="006E0A9A">
      <w:pPr>
        <w:jc w:val="center"/>
        <w:rPr>
          <w:sz w:val="44"/>
          <w:szCs w:val="44"/>
        </w:rPr>
      </w:pPr>
      <w:r w:rsidRPr="006E0A9A">
        <w:rPr>
          <w:sz w:val="44"/>
          <w:szCs w:val="44"/>
        </w:rPr>
        <w:t>GP 14 National Championships – Llandudno</w:t>
      </w:r>
    </w:p>
    <w:p w14:paraId="1CDD8272" w14:textId="38CABECA" w:rsidR="006E0A9A" w:rsidRPr="006E0A9A" w:rsidRDefault="006E0A9A" w:rsidP="006E0A9A">
      <w:pPr>
        <w:jc w:val="center"/>
        <w:rPr>
          <w:sz w:val="44"/>
          <w:szCs w:val="44"/>
        </w:rPr>
      </w:pPr>
      <w:r w:rsidRPr="006E0A9A">
        <w:rPr>
          <w:sz w:val="44"/>
          <w:szCs w:val="44"/>
        </w:rPr>
        <w:t>Change to sailing instructions 1.</w:t>
      </w:r>
    </w:p>
    <w:p w14:paraId="55062F1D" w14:textId="694A534F" w:rsidR="006E0A9A" w:rsidRDefault="006E0A9A"/>
    <w:p w14:paraId="636AED7E" w14:textId="4574AC66" w:rsidR="006E0A9A" w:rsidRDefault="006E0A9A"/>
    <w:p w14:paraId="28069C7F" w14:textId="0B5C0BFA" w:rsidR="006E0A9A" w:rsidRDefault="006E0A9A">
      <w:r>
        <w:t>Add a new 1.4</w:t>
      </w:r>
    </w:p>
    <w:p w14:paraId="1F0AAFD8" w14:textId="01F9C391" w:rsidR="006E0A9A" w:rsidRDefault="006E0A9A" w:rsidP="006E0A9A">
      <w:pPr>
        <w:rPr>
          <w:rFonts w:eastAsia="Times New Roman"/>
        </w:rPr>
      </w:pPr>
      <w:r>
        <w:rPr>
          <w:rFonts w:eastAsia="Times New Roman"/>
          <w:i/>
          <w:iCs/>
        </w:rPr>
        <w:t>"RRS 61.1 a(2) is deleted.”</w:t>
      </w:r>
      <w:r w:rsidRPr="006E0A9A">
        <w:rPr>
          <w:rFonts w:eastAsia="Times New Roman"/>
          <w:i/>
          <w:iCs/>
        </w:rPr>
        <w:t xml:space="preserve"> </w:t>
      </w:r>
      <w:r>
        <w:rPr>
          <w:rFonts w:eastAsia="Times New Roman"/>
          <w:i/>
          <w:iCs/>
        </w:rPr>
        <w:t>“Under RRS 61.1 - Informing the Protestee, a protest flag will be required"</w:t>
      </w:r>
    </w:p>
    <w:p w14:paraId="1B62593F" w14:textId="65D054BC" w:rsidR="006E0A9A" w:rsidRDefault="006E0A9A" w:rsidP="006E0A9A">
      <w:pPr>
        <w:rPr>
          <w:rFonts w:eastAsia="Times New Roman"/>
        </w:rPr>
      </w:pPr>
    </w:p>
    <w:p w14:paraId="044F9FF2" w14:textId="6787725A" w:rsidR="006E0A9A" w:rsidRDefault="006E0A9A" w:rsidP="006E0A9A">
      <w:pPr>
        <w:rPr>
          <w:rFonts w:eastAsia="Times New Roman"/>
        </w:rPr>
      </w:pPr>
      <w:r>
        <w:rPr>
          <w:rFonts w:eastAsia="Times New Roman"/>
        </w:rPr>
        <w:t>Mike Butterfield</w:t>
      </w:r>
    </w:p>
    <w:p w14:paraId="523AC2A2" w14:textId="0FE82CF3" w:rsidR="006E0A9A" w:rsidRDefault="006E0A9A" w:rsidP="006E0A9A">
      <w:pPr>
        <w:rPr>
          <w:rFonts w:eastAsia="Times New Roman"/>
        </w:rPr>
      </w:pPr>
      <w:r>
        <w:rPr>
          <w:rFonts w:eastAsia="Times New Roman"/>
        </w:rPr>
        <w:t>Race Officer</w:t>
      </w:r>
    </w:p>
    <w:p w14:paraId="59112F7B" w14:textId="60B8495A" w:rsidR="006E0A9A" w:rsidRDefault="006E0A9A" w:rsidP="006E0A9A">
      <w:pPr>
        <w:rPr>
          <w:rFonts w:eastAsia="Times New Roman"/>
        </w:rPr>
      </w:pPr>
      <w:r>
        <w:rPr>
          <w:rFonts w:eastAsia="Times New Roman"/>
        </w:rPr>
        <w:t>11. 7 .22</w:t>
      </w:r>
    </w:p>
    <w:p w14:paraId="65441AFC" w14:textId="77777777" w:rsidR="006E0A9A" w:rsidRDefault="006E0A9A"/>
    <w:sectPr w:rsidR="006E0A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jQ1tLA0MDQysTBV0lEKTi0uzszPAykwrAUA2WlMUCwAAAA="/>
  </w:docVars>
  <w:rsids>
    <w:rsidRoot w:val="006E0A9A"/>
    <w:rsid w:val="006E0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A4A54"/>
  <w15:chartTrackingRefBased/>
  <w15:docId w15:val="{CAADB719-4903-476F-B31A-9E2D125296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48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</Words>
  <Characters>203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Butterfield</dc:creator>
  <cp:keywords/>
  <dc:description/>
  <cp:lastModifiedBy>Mike Butterfield</cp:lastModifiedBy>
  <cp:revision>1</cp:revision>
  <dcterms:created xsi:type="dcterms:W3CDTF">2022-07-11T16:45:00Z</dcterms:created>
  <dcterms:modified xsi:type="dcterms:W3CDTF">2022-07-11T16:48:00Z</dcterms:modified>
</cp:coreProperties>
</file>